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/>
          <w:b/>
          <w:color w:val="0000FF"/>
          <w:sz w:val="40"/>
          <w:szCs w:val="40"/>
          <w:lang w:val="en-IN"/>
        </w:rPr>
      </w:pPr>
      <w:r>
        <w:rPr>
          <w:rFonts w:ascii="Times New Roman" w:hAnsi="Times New Roman"/>
          <w:b/>
          <w:color w:val="0000FF"/>
          <w:sz w:val="40"/>
          <w:szCs w:val="40"/>
        </w:rPr>
        <w:t>Student Name:-</w:t>
      </w:r>
      <w:r>
        <w:rPr>
          <w:rFonts w:hint="default" w:ascii="Times New Roman" w:hAnsi="Times New Roman"/>
          <w:b/>
          <w:color w:val="0000FF"/>
          <w:sz w:val="40"/>
          <w:szCs w:val="40"/>
          <w:lang w:val="en-IN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/>
          <w:b/>
          <w:color w:val="0000FF"/>
          <w:sz w:val="40"/>
          <w:szCs w:val="40"/>
          <w:lang w:val="en-IN"/>
        </w:rPr>
      </w:pPr>
      <w:r>
        <w:rPr>
          <w:rFonts w:ascii="Times New Roman" w:hAnsi="Times New Roman"/>
          <w:b/>
          <w:color w:val="0000FF"/>
          <w:sz w:val="40"/>
          <w:szCs w:val="40"/>
        </w:rPr>
        <w:t xml:space="preserve">Student Roll No.:- </w:t>
      </w:r>
      <w:r>
        <w:rPr>
          <w:rFonts w:hint="default" w:ascii="Times New Roman" w:hAnsi="Times New Roman"/>
          <w:b/>
          <w:color w:val="0000FF"/>
          <w:sz w:val="40"/>
          <w:szCs w:val="40"/>
          <w:lang w:val="en-IN"/>
        </w:rPr>
        <w:t>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Algorithm Lab. Class Assignment-13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Date: - 29</w:t>
      </w:r>
      <w:r>
        <w:rPr>
          <w:rFonts w:ascii="Times New Roman" w:hAnsi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October 2021 </w:t>
      </w:r>
    </w:p>
    <w:p>
      <w:pPr>
        <w:jc w:val="center"/>
        <w:rPr>
          <w:rFonts w:ascii="Times New Roman" w:hAnsi="Times New Roman"/>
          <w:b/>
          <w:sz w:val="32"/>
        </w:rPr>
      </w:pP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sz w:val="32"/>
          <w:szCs w:val="24"/>
          <w:lang w:val="en-US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 program to find Minimum Cost Spanning Tree of a given undirected graph using</w:t>
      </w:r>
      <w:r>
        <w:rPr>
          <w:rFonts w:ascii="Times-Roman" w:hAnsi="Times-Roman" w:cs="Times-Roman"/>
          <w:sz w:val="32"/>
          <w:szCs w:val="24"/>
          <w:lang w:val="en-US"/>
        </w:rPr>
        <w:t xml:space="preserve"> </w:t>
      </w:r>
      <w:r>
        <w:rPr>
          <w:rFonts w:ascii="Times-Roman" w:hAnsi="Times-Roman" w:cs="Times-Roman"/>
          <w:sz w:val="28"/>
          <w:szCs w:val="24"/>
          <w:lang w:val="en-US"/>
        </w:rPr>
        <w:t>Kruskal's algorithm.</w:t>
      </w: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 at: Fri Oct 29 12:42:15 2021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for(int i = x; i &lt; y; i += inc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for(int i = x; i &gt;= y; i--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rr(i,a,n)    for(int i = 0; i &lt; n-1; i++) pfs(a[i]); pfn(a[n-1]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* */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Edge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rc, dest, weigh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, 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Edge* edg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, int E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graph = (struct Graph*)(malloc(sizeof(struct Graph))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 = V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E = 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edge = (struct Edge*)malloc(sizeof(struct Edge) * E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graph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subset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paren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rank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find(struct subset subsets[], int i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subsets[i].parent != i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i].parent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= find(subsets, subsets[i].paren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subsets[i].paren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Union(struct subset subsets[], int x, int y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xroot = find(subsets, x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yroot = find(subsets, y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subsets[xroot].rank &lt; subsets[yroot].rank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xroot].parent = yroo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 if (subsets[xroot].rank &gt; subsets[yroot].rank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yroot].parent = xroo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yroot].parent = xroo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xroot].rank++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yComp(const void* a, const void* b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Edge* a1 = (struct Edge*)a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Edge* b1 = (struct Edge*)b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a1-&gt;weight &gt; b1-&gt;weigh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KruskalMST(struct Graph* graph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 = graph-&gt;V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Edge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sult[V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e = 0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 = 0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sort(graph-&gt;edge, graph-&gt;E, sizeof(graph-&gt;edge[0]), myComp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subset* subsets = (struct subset*)malloc(V * sizeof(struct subset)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nt v = 0; v &lt; V; ++v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v].parent = v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ubsets[v].rank = 0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e &lt; V - 1 &amp;&amp; i &lt; graph-&gt;E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Edge next_edge = graph-&gt;edge[i++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x = find(subsets, next_edge.src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y = find(subsets, next_edge.des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x != y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sult[e++] = next_edg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Union(subsets, x, y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Edges in MST:-\n"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inimumCost = 0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 = 0; i &lt; e; ++i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%d -- %d == %d\n", result[i].src, result[i].dest, result[i].weigh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imumCost += result[i].weigh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\nMinimum Cost: %d", minimumCos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, 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V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E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graph = createGraph(V, E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i, E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graph-&gt;edge[i].src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graph-&gt;edge[i].des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graph-&gt;edge[i].weigh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KruskalMST(graph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pStyle w:val="6"/>
        <w:autoSpaceDE w:val="0"/>
        <w:autoSpaceDN w:val="0"/>
        <w:adjustRightInd w:val="0"/>
        <w:spacing w:after="0" w:line="480" w:lineRule="auto"/>
        <w:jc w:val="both"/>
        <w:rPr>
          <w:rFonts w:hint="default" w:ascii="Times-Roman" w:hAnsi="Times-Roman" w:cs="Times-Roman"/>
          <w:sz w:val="32"/>
          <w:szCs w:val="24"/>
          <w:lang w:val="en-IN"/>
        </w:rPr>
      </w:pPr>
      <w:r>
        <w:rPr>
          <w:rFonts w:hint="default" w:ascii="Times-Roman" w:hAnsi="Times-Roman" w:cs="Times-Roman"/>
          <w:sz w:val="32"/>
          <w:szCs w:val="24"/>
          <w:lang w:val="en-IN"/>
        </w:rPr>
        <w:drawing>
          <wp:inline distT="0" distB="0" distL="114300" distR="114300">
            <wp:extent cx="3079750" cy="2889250"/>
            <wp:effectExtent l="0" t="0" r="6350" b="6350"/>
            <wp:docPr id="2" name="Picture 2" descr="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6"/>
        <w:autoSpaceDE w:val="0"/>
        <w:autoSpaceDN w:val="0"/>
        <w:adjustRightInd w:val="0"/>
        <w:spacing w:after="0" w:line="480" w:lineRule="auto"/>
        <w:jc w:val="both"/>
        <w:rPr>
          <w:rFonts w:hint="default" w:ascii="Times-Roman" w:hAnsi="Times-Roman" w:cs="Times-Roman"/>
          <w:sz w:val="32"/>
          <w:szCs w:val="24"/>
          <w:lang w:val="en-IN"/>
        </w:rPr>
      </w:pPr>
      <w:bookmarkStart w:id="0" w:name="_GoBack"/>
      <w:bookmarkEnd w:id="0"/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sz w:val="28"/>
          <w:szCs w:val="24"/>
          <w:lang w:val="en-US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 program to find Minimum Cost Spanning Tree of a given undirected graph using Prims algorithm.</w:t>
      </w: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 at: Fri Oct 29 12:42:30 2021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limits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bool.h&gt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for(int i = x; i &lt; y; i += inc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for(int i = x; i &gt;= y; i--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rr(i,a,n)    for(int i = 0; i &lt; n-1; i++) pfs(a[i]); pfn(a[n-1]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******************* */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inKey(int key[], bool mstSet[]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in = INT_MAX, min_index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nt v = 0; v &lt; V; v++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mstSet[v] == false &amp;&amp; key[v] &lt; min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 = key[v], min_index = v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in_index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printMST(int parent[], int graph[V][V]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Edge \tWeight\n"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(i, 1, V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%d - %d \t%d \n", parent[i], i, graph[i][parent[i]]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primsMST(int graph[V][V])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parent[V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key[V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ool mstSet[V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i, V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key[i] = INT_MAX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stSet[i] = fals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key[0] = 0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arent[0] = -1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cnt, V - 1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u = minKey(key, mstSet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stSet[u] = true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v, V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graph[u][v] &amp;&amp; mstSet[v] == false &amp;&amp; graph[u][v] &lt; key[v]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arent[v] = u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key[v] = graph[u][v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MST(parent, graph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V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graph[V][V]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i, V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j, V) {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graph[i][j]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msMST(graph)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72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720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pStyle w:val="6"/>
        <w:autoSpaceDE w:val="0"/>
        <w:autoSpaceDN w:val="0"/>
        <w:adjustRightInd w:val="0"/>
        <w:spacing w:after="0" w:line="480" w:lineRule="auto"/>
        <w:jc w:val="both"/>
        <w:rPr>
          <w:rFonts w:ascii="Times-Roman" w:hAnsi="Times-Roman" w:cs="Times-Roman"/>
          <w:sz w:val="28"/>
          <w:szCs w:val="24"/>
          <w:lang w:val="en-US"/>
        </w:rPr>
      </w:pPr>
      <w:r>
        <w:rPr>
          <w:rFonts w:hint="default" w:ascii="Times-Roman" w:hAnsi="Times-Roman" w:cs="Times-Roman"/>
          <w:sz w:val="28"/>
          <w:szCs w:val="24"/>
          <w:lang w:val="en-IN"/>
        </w:rPr>
        <w:drawing>
          <wp:inline distT="0" distB="0" distL="114300" distR="114300">
            <wp:extent cx="3175000" cy="2609850"/>
            <wp:effectExtent l="0" t="0" r="0" b="6350"/>
            <wp:docPr id="1" name="Picture 1" descr="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footerReference r:id="rId5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Times-Roman">
    <w:altName w:val="Times New Roman"/>
    <w:panose1 w:val="00000000000000000000"/>
    <w:charset w:val="00"/>
    <w:family w:val="roman"/>
    <w:pitch w:val="default"/>
    <w:sig w:usb0="00000003" w:usb1="00000000" w:usb2="00000000" w:usb3="00000000" w:csb0="00000001" w:csb1="00000000"/>
  </w:font>
  <w:font w:name="Syastro">
    <w:panose1 w:val="00000400000000000000"/>
    <w:charset w:val="00"/>
    <w:family w:val="auto"/>
    <w:pitch w:val="default"/>
    <w:sig w:usb0="00000001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wordWrap w:val="0"/>
      <w:jc w:val="right"/>
      <w:rPr>
        <w:rFonts w:hint="default"/>
        <w:lang w:val="en-IN"/>
      </w:rPr>
    </w:pPr>
    <w:r>
      <w:rPr>
        <w:rFonts w:hint="default"/>
        <w:lang w:val="en-IN"/>
      </w:rPr>
      <w:t>1905387 Chaudhary Hamdan Algo Lab 1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EE34497"/>
    <w:multiLevelType w:val="multilevel"/>
    <w:tmpl w:val="6EE34497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40"/>
  <w:bordersDoNotSurroundHeader w:val="0"/>
  <w:bordersDoNotSurroundFooter w:val="0"/>
  <w:documentProtection w:enforcement="0"/>
  <w:defaultTabStop w:val="720"/>
  <w:hyphenationZone w:val="360"/>
  <w:displayHorizontalDrawingGridEvery w:val="1"/>
  <w:displayVerticalDrawingGridEvery w:val="1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DW3MDG0NDI1szBU0lEKTi0uzszPAykwrgUAaKPWLiwAAAA="/>
  </w:docVars>
  <w:rsids>
    <w:rsidRoot w:val="00D93B18"/>
    <w:rsid w:val="00165DBC"/>
    <w:rsid w:val="001F4C2C"/>
    <w:rsid w:val="0022650B"/>
    <w:rsid w:val="002B5E83"/>
    <w:rsid w:val="002C6BED"/>
    <w:rsid w:val="00421A67"/>
    <w:rsid w:val="005402F3"/>
    <w:rsid w:val="007F3878"/>
    <w:rsid w:val="00B1287E"/>
    <w:rsid w:val="00C036FA"/>
    <w:rsid w:val="00C62C21"/>
    <w:rsid w:val="00CA704F"/>
    <w:rsid w:val="00D00BC0"/>
    <w:rsid w:val="00D93B18"/>
    <w:rsid w:val="00FF13BF"/>
    <w:rsid w:val="20132AEB"/>
    <w:rsid w:val="2B046C1F"/>
    <w:rsid w:val="2BE819D6"/>
    <w:rsid w:val="31DC587E"/>
    <w:rsid w:val="351C74E0"/>
    <w:rsid w:val="378528B2"/>
    <w:rsid w:val="42A87384"/>
    <w:rsid w:val="46B36C86"/>
    <w:rsid w:val="4D425C7F"/>
    <w:rsid w:val="53E90639"/>
    <w:rsid w:val="7B6451A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Style w:val="3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4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53</Words>
  <Characters>304</Characters>
  <Lines>2</Lines>
  <Paragraphs>1</Paragraphs>
  <TotalTime>82</TotalTime>
  <ScaleCrop>false</ScaleCrop>
  <LinksUpToDate>false</LinksUpToDate>
  <CharactersWithSpaces>356</CharactersWithSpaces>
  <Application>WPS Office_11.2.0.103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8T13:26:00Z</dcterms:created>
  <dc:creator>100925</dc:creator>
  <cp:lastModifiedBy>Chaudhary Hamdan</cp:lastModifiedBy>
  <dcterms:modified xsi:type="dcterms:W3CDTF">2021-10-29T07:58:14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51</vt:lpwstr>
  </property>
  <property fmtid="{D5CDD505-2E9C-101B-9397-08002B2CF9AE}" pid="3" name="ICV">
    <vt:lpwstr>424ED305A52845E8B52720B1E2DC6FB2</vt:lpwstr>
  </property>
</Properties>
</file>